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192.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5.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19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6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71.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2637, Number Passed Filter: 72169</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pH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pH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pH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pH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pH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pH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pH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pH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pH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pH_Field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pH_Field_Bottom_files/figure-html/Trendlines_ManagedArea-1.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pH_Field_Bottom_files/figure-html/Trendlines_ManagedArea-2.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pH_Field_Bottom_files/figure-html/Trendlines_ManagedArea-3.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pH_Field_Bottom_files/figure-html/Trendlines_ManagedArea-4.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pH_Field_Bottom_files/figure-html/Trendlines_ManagedArea-5.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pH_Field_Bottom_files/figure-html/Trendlines_ManagedArea-6.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pH_Field_Bottom_files/figure-html/Trendlines_ManagedArea-7.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pH_Field_Bottom_files/figure-html/Trendlines_ManagedArea-8.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pH_Field_Bottom_files/figure-html/Trendlines_ManagedArea-9.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pH_Field_Bottom_files/figure-html/Trendlines_ManagedArea-10.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pH_Field_Bottom_files/figure-html/Trendlines_ManagedArea-11.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pH_Field_Bottom_files/figure-html/Trendlines_ManagedArea-12.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pH_Field_Bottom_files/figure-html/Trendlines_ManagedArea-13.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pH_Field_Bottom_files/figure-html/Trendlines_ManagedArea-14.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pH_Field_Bottom_files/figure-html/Trendlines_ManagedArea-15.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pH_Field_Bottom_files/figure-html/Trendlines_ManagedArea-16.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pH_Field_Bottom_files/figure-html/Trendlines_ManagedArea-17.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pH_Field_Bottom_files/figure-html/Trendlines_ManagedArea-18.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pH_Field_Bottom_files/figure-html/Trendlines_ManagedArea-19.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pH_Field_Bottom_files/figure-html/Trendlines_ManagedArea-20.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pH_Field_Bottom_files/figure-html/Trendlines_ManagedArea-21.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pH_Field_Bottom_files/figure-html/Trendlines_ManagedArea-22.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pH_Field_Bottom_files/figure-html/Trendlines_ManagedArea-23.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pH_Field_Bottom_files/figure-html/Trendlines_ManagedArea-24.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pH_Field_Bottom_files/figure-html/Trendlines_ManagedArea-25.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pH_Field_Bottom_files/figure-html/Trendlines_ManagedArea-26.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pH_Field_Bottom_files/figure-html/Trendlines_ManagedArea-27.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pH_Field_Bottom_files/figure-html/Trendlines_ManagedArea-28.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pH_Field_Bottom_files/figure-html/Trendlines_ManagedArea-29.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pH_Field_Bottom_files/figure-html/Trendlines_ManagedArea-30.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pH_Field_Bottom_files/figure-html/Trendlines_ManagedArea-31.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pH_Field_Bottom_files/figure-html/Trendlines_ManagedArea-32.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pH_Field_Bottom_files/figure-html/Trendlines_ManagedArea-33.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pH_Field_Bottom_files/figure-html/Trendlines_ManagedArea-34.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pH_Field_Bottom_files/figure-html/Trendlines_ManagedArea-35.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pH_Field_Bottom_files/figure-html/Trendlines_ManagedArea-36.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49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pH_Field_Bottom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pH_Field_Bottom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pH_Field_Bottom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pH_Field_Bottom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pH_Field_Bottom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pH_Field_Bottom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pH_Field_Bottom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pH_Field_Bottom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pH_Field_Bottom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pH_Field_Bottom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pH_Field_Bottom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pH_Field_Bottom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pH_Field_Bottom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pH_Field_Bottom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pH_Field_Bottom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pH_Field_Bottom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pH_Field_Bottom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pH_Field_Bottom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pH_Field_Bottom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pH_Field_Bottom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pH_Field_Bottom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pH_Field_Bottom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pH_Field_Bottom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pH_Field_Bottom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pH_Field_Bottom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pH_Field_Bottom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pH_Field_Bottom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pH_Field_Bottom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pH_Field_Bottom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pH_Field_Bottom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pH_Field_Bottom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pH_Field_Bottom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pH_Field_Bottom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pH_Field_Bottom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pH_Field_Bottom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pH_Field_Bottom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pH_Field_Bottom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pH_Field_Bottom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pH_Field_Bottom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pH_Field_Bottom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pH_Field_Bottom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pH_Field_Bottom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pH_Field_Bottom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pH_Field_Bottom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pH_Field_Bottom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pH_Field_Bottom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pH_Field_Bottom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pH_Field_Bottom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pH_Field_Bottom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pH_Field_Bottom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pH_Field_Bottom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pH_Field_Bottom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pH_Field_Bottom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pH_Field_Bottom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pH_Field_Bottom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pH_Field_Bottom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pH_Field_Bottom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pH_Field_Bottom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pH_Field_Bottom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pH_Field_Bottom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pH_Field_Bottom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pH_Field_Bottom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pH_Field_Bottom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pH_Field_Bottom_files/figure-html/BoxPlots_ManagedArea-64.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pH_Field_Bottom_files/figure-html/BoxPlots_ManagedArea-65.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pH_Field_Bottom_files/figure-html/BoxPlots_ManagedArea-66.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pH_Field_Bottom_files/figure-html/BoxPlots_ManagedArea-67.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pH_Field_Bottom_files/figure-html/BoxPlots_ManagedArea-68.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pH_Field_Bottom_files/figure-html/BoxPlots_ManagedArea-69.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pH_Field_Bottom_files/figure-html/BoxPlots_ManagedArea-70.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pH_Field_Bottom_files/figure-html/BoxPlots_ManagedArea-71.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pH_Field_Bottom_files/figure-html/BoxPlots_ManagedArea-72.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pH_Field_Bottom_files/figure-html/BoxPlots_ManagedArea-73.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pH_Field_Bottom_files/figure-html/BoxPlots_ManagedArea-74.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pH_Field_Bottom_files/figure-html/BoxPlots_ManagedArea-75.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pH_Field_Bottom_files/figure-html/BoxPlots_ManagedArea-76.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pH_Field_Bottom_files/figure-html/BoxPlots_ManagedArea-77.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pH_Field_Bottom_files/figure-html/BoxPlots_ManagedArea-78.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pH_Field_Bottom_files/figure-html/BoxPlots_ManagedArea-79.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pH_Field_Bottom_files/figure-html/BoxPlots_ManagedArea-80.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pH_Field_Bottom_files/figure-html/BoxPlots_ManagedArea-81.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pH_Field_Bottom_files/figure-html/BoxPlots_ManagedArea-82.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pH_Field_Bottom_files/figure-html/BoxPlots_ManagedArea-83.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pH_Field_Bottom_files/figure-html/BoxPlots_ManagedArea-84.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pH_Field_Bottom_files/figure-html/BoxPlots_ManagedArea-85.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pH_Field_Bottom_files/figure-html/BoxPlots_ManagedArea-86.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pH_Field_Bottom_files/figure-html/BoxPlots_ManagedArea-87.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pH_Field_Bottom_files/figure-html/BoxPlots_ManagedArea-88.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pH_Field_Bottom_files/figure-html/BoxPlots_ManagedArea-89.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pH_Field_Bottom_files/figure-html/BoxPlots_ManagedArea-90.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pH_Field_Bottom_files/figure-html/BoxPlots_ManagedArea-91.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pH_Field_Bottom_files/figure-html/BoxPlots_ManagedArea-92.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pH_Field_Bottom_files/figure-html/BoxPlots_ManagedArea-93.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pH_Field_Bottom_files/figure-html/BoxPlots_ManagedArea-94.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pH_Field_Bottom_files/figure-html/BoxPlots_ManagedArea-95.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pH_Field_Bottom_files/figure-html/BoxPlots_ManagedArea-96.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pH_Field_Bottom_files/figure-html/BoxPlots_ManagedArea-97.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pH_Field_Bottom_files/figure-html/BoxPlots_ManagedArea-98.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pH_Field_Bottom_files/figure-html/BoxPlots_ManagedArea-99.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pH_Field_Bottom_files/figure-html/BoxPlots_ManagedArea-100.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pH_Field_Bottom_files/figure-html/BoxPlots_ManagedArea-101.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pH_Field_Bottom_files/figure-html/BoxPlots_ManagedArea-102.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pH_Field_Bottom_files/figure-html/BoxPlots_ManagedArea-103.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pH_Field_Bottom_files/figure-html/BoxPlots_ManagedArea-104.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pH_Field_Bottom_files/figure-html/BoxPlots_ManagedArea-105.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pH_Field_Bottom_files/figure-html/BoxPlots_ManagedArea-106.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pH_Field_Bottom_files/figure-html/BoxPlots_ManagedArea-107.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pH_Field_Bottom_files/figure-html/BoxPlots_ManagedArea-108.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p>
    <w:bookmarkEnd w:id="4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192" Target="media/rId192.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5" Target="media/rId19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71" Target="media/rId71.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pH</dc:title>
  <dc:creator/>
  <cp:keywords/>
  <dcterms:created xsi:type="dcterms:W3CDTF">2022-10-17T23:53:48Z</dcterms:created>
  <dcterms:modified xsi:type="dcterms:W3CDTF">2022-10-17T23: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